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Juan Carlos Méndez</w:t>
      </w:r>
      <w:r>
        <w:br/>
      </w:r>
      <w:r>
        <w:t xml:space="preserve">Av. Corrientes 1234, Buenos Aires</w:t>
      </w:r>
      <w:r>
        <w:br/>
      </w:r>
      <w:r>
        <w:t xml:space="preserve">CABA 1048, Argentina</w:t>
      </w:r>
      <w:r>
        <w:br/>
      </w:r>
      <w:r>
        <w:t xml:space="preserve">+54 9 11 5566-7788</w:t>
      </w:r>
      <w:r>
        <w:br/>
      </w:r>
      <w:r>
        <w:t xml:space="preserve">juan.mendez@email.com</w:t>
      </w:r>
    </w:p>
    <w:p>
      <w:pPr>
        <w:pStyle w:val="BodyText"/>
      </w:pPr>
      <w:r>
        <w:t xml:space="preserve">October 26, 2023</w:t>
      </w:r>
    </w:p>
    <w:p>
      <w:pPr>
        <w:pStyle w:val="BodyText"/>
      </w:pPr>
      <w:r>
        <w:t xml:space="preserve">Hiring Manager</w:t>
      </w:r>
      <w:r>
        <w:br/>
      </w:r>
      <w:r>
        <w:t xml:space="preserve">AutoTecnología Argentina S.A.</w:t>
      </w:r>
      <w:r>
        <w:br/>
      </w:r>
      <w:r>
        <w:t xml:space="preserve">Av. Rivadavia 7500</w:t>
      </w:r>
      <w:r>
        <w:br/>
      </w:r>
      <w:r>
        <w:t xml:space="preserve">CABA 1414, Argentina</w:t>
      </w:r>
    </w:p>
    <w:p>
      <w:pPr>
        <w:pStyle w:val="BodyText"/>
      </w:pPr>
      <w:r>
        <w:t xml:space="preserve">Internship Application for Mechanic Position in Argentina Buenos Aires</w:t>
      </w:r>
    </w:p>
    <w:p>
      <w:pPr>
        <w:pStyle w:val="BodyText"/>
      </w:pPr>
      <w:r>
        <w:t xml:space="preserve">Dear Hiring Manager,</w:t>
      </w:r>
    </w:p>
    <w:p>
      <w:pPr>
        <w:pStyle w:val="BodyText"/>
      </w:pPr>
      <w:r>
        <w:t xml:space="preserve">I am writing with profound enthusiasm to submit my application for the Mechanic Internship position at AutoTecnología Argentina S.A., as advertised on the National Automotive Training Portal. As a dedicated automotive technology student currently completing my final year at the Instituto Superior de Tecnología Automotriz (ISTA) in Buenos Aires, I have meticulously prepared myself to contribute meaningfully to your esteemed organization's mission of advancing automotive excellence in Argentina Buenos Aires. This Internship Application Letter represents not merely a professional opportunity, but the culmination of years spent cultivating technical mastery and cultural understanding within Argentina's dynamic automotive landscape.</w:t>
      </w:r>
    </w:p>
    <w:p>
      <w:pPr>
        <w:pStyle w:val="BodyText"/>
      </w:pPr>
      <w:r>
        <w:t xml:space="preserve">My academic journey at ISTA has been rigorously focused on the specialized demands of modern vehicle systems prevalent across Argentina Buenos Aires. I've completed advanced coursework in diesel engine diagnostics (with particular emphasis on Mercedes-Benz and Ford models common in Argentine commercial fleets), electronic control modules specific to South American vehicles, and emission compliance standards mandated by Argentina's Secretaría de Transporte. What distinguishes my preparation is my hands-on engagement with the very infrastructure we serve daily: working 15 hours weekly at a local mechanic shop in Palermo during university breaks, I've serviced over 200 vehicles including classic Argentine models like the Peugeot 405 and contemporary Fiat Argo variants that dominate our streets. This practical exposure taught me to navigate Buenos Aires' unique automotive challenges—from salt-corrosion issues on coastal routes to adapting diagnostic tools for rural vehicle fleets in the Pampas region.</w:t>
      </w:r>
    </w:p>
    <w:p>
      <w:pPr>
        <w:pStyle w:val="BodyText"/>
      </w:pPr>
      <w:r>
        <w:t xml:space="preserve">What truly sets my application apart is my deep contextual understanding of Argentina's automotive culture and its technical evolution. Having grown up in Buenos Aires' vibrant automobile community, I've witnessed firsthand how mechanics like those at AutoTecnología Argentina S.A. serve as vital community pillars, especially during periods of economic volatility when reliable transportation becomes a lifeline for families across neighborhoods like Villa Crespo and Belgrano. In my final-year project, I developed a cost-effective diagnostic protocol for identifying common failure points in 2010-2015 Ford Ranger pickups—which constitute 37% of Argentina's light commercial vehicle fleet—reducing service time by 32% during field testing at an auto repair center in Vicente López. This project directly responded to the specific needs I've observed while serving as a volunteer mechanic for the Buenos Aires City Government's "Movilidad Inclusiva" initiative, which provides free basic maintenance for low-income elderly residents.</w:t>
      </w:r>
    </w:p>
    <w:p>
      <w:pPr>
        <w:pStyle w:val="BodyText"/>
      </w:pPr>
      <w:r>
        <w:t xml:space="preserve">My commitment to Argentina Buenos Aires' automotive future extends beyond technical skills. I actively participate in the Asociación de Mecánicos Juveniles de la Ciudad (AMJ), where I've contributed to workshops on sustainable automotive practices for local mechanics. Last month, I co-organized a community event at Parque Avellaneda where we demonstrated oil recycling techniques tailored for Argentine climate conditions—showcasing how proper maintenance extends vehicle life in our unique environment. This experience reinforced my belief that true mechanical excellence must harmonize technical precision with social responsibility, values I see reflected in AutoTecnología Argentina S.A.'s recent partnership with the Universidad de Buenos Aires to develop low-emission fleet solutions for city buses.</w:t>
      </w:r>
    </w:p>
    <w:p>
      <w:pPr>
        <w:pStyle w:val="BodyText"/>
      </w:pPr>
      <w:r>
        <w:t xml:space="preserve">I am particularly drawn to your company's innovative approach to training, as evidenced by your collaboration with the Argentine Automotive Industry Association (CAME). My academic background includes proficiency in the latest OBD-II diagnostic systems used across Argentina Buenos Aires' garages, and I'm currently completing a certification in electric vehicle fundamentals through the Centro de Formación Técnica Automotriz (CEFEA) – an initiative recognized by Argentina's Ministry of Production. What excites me most about this internship is the opportunity to apply my skills within your specialized department for vintage Argentine automotive restoration, where I've long admired your meticulous work on 1960s Ford Falcons now preserved in the Museo Nacional de Automoción.</w:t>
      </w:r>
    </w:p>
    <w:p>
      <w:pPr>
        <w:pStyle w:val="BodyText"/>
      </w:pPr>
      <w:r>
        <w:t xml:space="preserve">As a native Spanish speaker with advanced English proficiency (validated by my TOEFL score of 105), I'm prepared to seamlessly integrate into your team while supporting international client interactions. My understanding of Argentina's unique vehicle market—where cultural factors like the importance of "compañerismo" in workshop environments directly impact technical collaboration—ensures I'll contribute not just skills, but a deep appreciation for workplace dynamics. I've observed how Argentine mechanics prioritize building trust with clients through transparent communication, a practice I've incorporated into my volunteer work by creating multilingual (Spanish/English) service reports for immigrant communities in Villa 31.</w:t>
      </w:r>
    </w:p>
    <w:p>
      <w:pPr>
        <w:pStyle w:val="BodyText"/>
      </w:pPr>
      <w:r>
        <w:t xml:space="preserve">The significance of this internship extends beyond professional development for me. In Argentina Buenos Aires, where automotive technology directly impacts economic mobility and social inclusion, I view this opportunity as a chance to contribute to community resilience. My family's history with auto repair—my grandfather operated a garage in La Boca for 40 years—instilled in me the profound respect mechanics hold for their craft. This internship would allow me to honor that legacy while learning from industry leaders who've shaped Buenos Aires' automotive identity, much like the pioneers who built Argentina's first automobile assembly plant in 1923 at Mataderos.</w:t>
      </w:r>
    </w:p>
    <w:p>
      <w:pPr>
        <w:pStyle w:val="BodyText"/>
      </w:pPr>
      <w:r>
        <w:t xml:space="preserve">I am fully available to begin immediately and can commit to a minimum six-month internship period. My resume, attached for your review, details my academic achievements including a 9.5/10 GPA in automotive systems certification and recognition as "Best Student Mechanic" at ISTA's annual technical competition. I would be honored to discuss how my skills in diagnostic precision, cultural fluency with Argentina Buenos Aires' automotive ecosystem, and dedication to professional development align with your team's objectives during an interview at your convenience.</w:t>
      </w:r>
    </w:p>
    <w:p>
      <w:pPr>
        <w:pStyle w:val="BodyText"/>
      </w:pPr>
      <w:r>
        <w:t xml:space="preserve">Thank you for considering my application as a passionate future contributor to Argentina's automotive legacy. I eagerly anticipate the possibility of serving alongside AutoTecnología Argentina S.A.'s talented mechanics in our shared mission to keep Buenos Aires moving forward with expertise, integrity, and respect for the machines that connect our communities.</w:t>
      </w:r>
    </w:p>
    <w:p>
      <w:pPr>
        <w:pStyle w:val="BodyText"/>
      </w:pPr>
      <w:r>
        <w:t xml:space="preserve">Sincerely,</w:t>
      </w:r>
      <w:r>
        <w:br/>
      </w:r>
      <w:r>
        <w:br/>
      </w:r>
      <w:r>
        <w:t xml:space="preserve">Juan Carlos Méndez</w:t>
      </w:r>
    </w:p>
    <w:p>
      <w:pPr>
        <w:pStyle w:val="BodyText"/>
      </w:pPr>
      <w:r>
        <w:t xml:space="preserve">Word Count: 892</w:t>
      </w:r>
      <w:r>
        <w:br/>
      </w:r>
      <w:r>
        <w:t xml:space="preserve">This Internship Application Letter reflects comprehensive preparation for a Mechanic role within Argentina Buenos Aires' automotive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6-07-23T05:35:59Z</dcterms:created>
  <dcterms:modified xsi:type="dcterms:W3CDTF">2026-07-23T05:35:59Z</dcterms:modified>
</cp:coreProperties>
</file>

<file path=docProps/custom.xml><?xml version="1.0" encoding="utf-8"?>
<Properties xmlns="http://schemas.openxmlformats.org/officeDocument/2006/custom-properties" xmlns:vt="http://schemas.openxmlformats.org/officeDocument/2006/docPropsVTypes"/>
</file>